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4C14DA14" w:rsidR="000172AA" w:rsidRPr="000172AA" w:rsidRDefault="000172AA" w:rsidP="00E31880">
      <w:pPr>
        <w:jc w:val="center"/>
        <w:rPr>
          <w:b/>
          <w:bCs/>
          <w:sz w:val="32"/>
          <w:szCs w:val="32"/>
        </w:rPr>
      </w:pPr>
      <w:r>
        <w:rPr>
          <w:b/>
          <w:bCs/>
          <w:sz w:val="32"/>
          <w:szCs w:val="32"/>
        </w:rPr>
        <w:t>(</w:t>
      </w:r>
      <w:r w:rsidR="00746941">
        <w:rPr>
          <w:b/>
          <w:bCs/>
          <w:sz w:val="32"/>
          <w:szCs w:val="32"/>
        </w:rPr>
        <w:t>Alabam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03A696B" w:rsidR="00C543C7" w:rsidRDefault="00746941" w:rsidP="00E31880">
            <w:pPr>
              <w:rPr>
                <w:sz w:val="22"/>
                <w:szCs w:val="22"/>
              </w:rPr>
            </w:pPr>
            <w:r>
              <w:rPr>
                <w:sz w:val="22"/>
                <w:szCs w:val="22"/>
              </w:rPr>
              <w:t>Alaba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65132" w14:textId="77777777" w:rsidR="00E26673" w:rsidRDefault="00E266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D95A95F" w:rsidR="00F4034F" w:rsidRPr="00E26673" w:rsidRDefault="00F4034F" w:rsidP="00E266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B6E51" w14:textId="77777777" w:rsidR="00E26673" w:rsidRDefault="00E26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F6E18" w14:textId="77777777" w:rsidR="00E26673" w:rsidRDefault="00E266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6BE80E" w:rsidR="00F4034F" w:rsidRPr="00E26673" w:rsidRDefault="00F4034F" w:rsidP="00E266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7CF63" w14:textId="77777777" w:rsidR="00E26673" w:rsidRDefault="00E266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48879715">
    <w:abstractNumId w:val="1"/>
  </w:num>
  <w:num w:numId="2" w16cid:durableId="15316084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46941"/>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2667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7</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